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3D4C7F9" w14:textId="5E7AECCB" w:rsidR="00E11093" w:rsidRDefault="00E11093" w:rsidP="007F6BBC">
      <w:pPr>
        <w:spacing w:after="480"/>
      </w:pPr>
      <w:r>
        <w:t>Name: ________________________________________________________</w:t>
      </w:r>
    </w:p>
    <w:p w14:paraId="2AD5BC17" w14:textId="77777777" w:rsidR="007F6BBC" w:rsidRDefault="007F6BBC" w:rsidP="007F6BBC">
      <w:pPr>
        <w:pStyle w:val="ListParagraph"/>
        <w:numPr>
          <w:ilvl w:val="0"/>
          <w:numId w:val="1"/>
        </w:numPr>
        <w:spacing w:after="960"/>
        <w:contextualSpacing w:val="0"/>
      </w:pPr>
      <w:bookmarkStart w:id="0" w:name="_GoBack"/>
      <w:r>
        <w:t>Where is the Professor’s Office?</w:t>
      </w:r>
    </w:p>
    <w:p w14:paraId="75089297" w14:textId="111D5E30" w:rsidR="00DC4F9A" w:rsidRDefault="00DC4F9A" w:rsidP="00B764EB">
      <w:pPr>
        <w:pStyle w:val="ListParagraph"/>
        <w:numPr>
          <w:ilvl w:val="0"/>
          <w:numId w:val="1"/>
        </w:numPr>
        <w:spacing w:after="960"/>
        <w:contextualSpacing w:val="0"/>
      </w:pPr>
      <w:r>
        <w:t>What major are you?</w:t>
      </w:r>
    </w:p>
    <w:p w14:paraId="4BE4217D" w14:textId="21F51C44" w:rsidR="00B764EB" w:rsidRDefault="0091781A" w:rsidP="00983629">
      <w:pPr>
        <w:pStyle w:val="ListParagraph"/>
        <w:numPr>
          <w:ilvl w:val="0"/>
          <w:numId w:val="1"/>
        </w:numPr>
        <w:spacing w:after="1920"/>
        <w:ind w:right="-720"/>
        <w:contextualSpacing w:val="0"/>
      </w:pPr>
      <w:r>
        <w:t xml:space="preserve">If you’re an IMM major, what </w:t>
      </w:r>
      <w:r w:rsidR="00983629">
        <w:t>career are you preparing for</w:t>
      </w:r>
      <w:r>
        <w:t>? If not, wh</w:t>
      </w:r>
      <w:r w:rsidR="00983629">
        <w:t>at are you hoping to get from this</w:t>
      </w:r>
      <w:r>
        <w:t xml:space="preserve"> class?</w:t>
      </w:r>
      <w:r w:rsidR="00E11093" w:rsidRPr="00E11093">
        <w:t xml:space="preserve"> </w:t>
      </w:r>
    </w:p>
    <w:p w14:paraId="10DD00EA" w14:textId="51AC04FF" w:rsidR="00E11093" w:rsidRDefault="00B764EB" w:rsidP="007F6BBC">
      <w:pPr>
        <w:pStyle w:val="ListParagraph"/>
        <w:numPr>
          <w:ilvl w:val="0"/>
          <w:numId w:val="1"/>
        </w:numPr>
        <w:spacing w:after="960"/>
        <w:contextualSpacing w:val="0"/>
      </w:pPr>
      <w:r>
        <w:t>Have you coded before this class?</w:t>
      </w:r>
      <w:r w:rsidR="0091781A" w:rsidRPr="0091781A">
        <w:t xml:space="preserve"> </w:t>
      </w:r>
    </w:p>
    <w:p w14:paraId="0E69A5F1" w14:textId="639B858F" w:rsidR="00B764EB" w:rsidRDefault="00E11093" w:rsidP="006F254A">
      <w:pPr>
        <w:pStyle w:val="ListParagraph"/>
        <w:numPr>
          <w:ilvl w:val="0"/>
          <w:numId w:val="1"/>
        </w:numPr>
        <w:spacing w:after="960"/>
        <w:contextualSpacing w:val="0"/>
      </w:pPr>
      <w:r>
        <w:t xml:space="preserve">What mobile </w:t>
      </w:r>
      <w:r w:rsidR="009B6308">
        <w:t xml:space="preserve">or browser </w:t>
      </w:r>
      <w:r>
        <w:t xml:space="preserve">games do you </w:t>
      </w:r>
      <w:r w:rsidR="009B6308">
        <w:t>like</w:t>
      </w:r>
      <w:r>
        <w:t>?</w:t>
      </w:r>
    </w:p>
    <w:bookmarkEnd w:id="0"/>
    <w:p w14:paraId="4BE9ECA7" w14:textId="1EB8BF08" w:rsidR="00DC4F9A" w:rsidRDefault="00B764EB" w:rsidP="00B764EB">
      <w:pPr>
        <w:pStyle w:val="ListParagraph"/>
        <w:numPr>
          <w:ilvl w:val="0"/>
          <w:numId w:val="1"/>
        </w:numPr>
        <w:spacing w:after="960"/>
        <w:contextualSpacing w:val="0"/>
      </w:pPr>
      <w:r>
        <w:t>How can I improve my presentations?</w:t>
      </w:r>
    </w:p>
    <w:p w14:paraId="6828AA24" w14:textId="2C283CFF" w:rsidR="00E5528F" w:rsidRDefault="009C5EA1" w:rsidP="00B764EB">
      <w:pPr>
        <w:pStyle w:val="ListParagraph"/>
        <w:numPr>
          <w:ilvl w:val="0"/>
          <w:numId w:val="1"/>
        </w:numPr>
        <w:spacing w:after="960"/>
        <w:contextualSpacing w:val="0"/>
      </w:pPr>
      <w:r>
        <w:t>Feel free to write your questions, comments, and suggestions below and on the back of this page.</w:t>
      </w:r>
    </w:p>
    <w:sectPr w:rsidR="00E5528F" w:rsidSect="00B764EB"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4D15772"/>
    <w:multiLevelType w:val="hybridMultilevel"/>
    <w:tmpl w:val="8D06BA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9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CxNDM2MzG1MLE0MLJQ0lEKTi0uzszPAykwqgUAfbEEYiwAAAA="/>
  </w:docVars>
  <w:rsids>
    <w:rsidRoot w:val="00E11093"/>
    <w:rsid w:val="000D08E1"/>
    <w:rsid w:val="006F254A"/>
    <w:rsid w:val="007F6BBC"/>
    <w:rsid w:val="0091781A"/>
    <w:rsid w:val="00975A66"/>
    <w:rsid w:val="00983629"/>
    <w:rsid w:val="009B6308"/>
    <w:rsid w:val="009C5EA1"/>
    <w:rsid w:val="00B764EB"/>
    <w:rsid w:val="00D819F7"/>
    <w:rsid w:val="00DC4F9A"/>
    <w:rsid w:val="00E11093"/>
    <w:rsid w:val="00E24D9D"/>
    <w:rsid w:val="00E5528F"/>
    <w:rsid w:val="00E773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0B10B"/>
  <w15:chartTrackingRefBased/>
  <w15:docId w15:val="{2F77E541-202D-4A2A-AB17-57F0FE7FE06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11093"/>
    <w:pPr>
      <w:ind w:left="720"/>
      <w:contextualSpacing/>
    </w:pPr>
  </w:style>
  <w:style w:type="table" w:styleId="TableGrid">
    <w:name w:val="Table Grid"/>
    <w:basedOn w:val="TableNormal"/>
    <w:uiPriority w:val="39"/>
    <w:rsid w:val="00E1109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E1109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65</Words>
  <Characters>37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opher Hallberg</dc:creator>
  <cp:keywords/>
  <dc:description/>
  <cp:lastModifiedBy>Christopher Hallberg</cp:lastModifiedBy>
  <cp:revision>12</cp:revision>
  <cp:lastPrinted>2018-09-04T17:56:00Z</cp:lastPrinted>
  <dcterms:created xsi:type="dcterms:W3CDTF">2017-08-29T22:18:00Z</dcterms:created>
  <dcterms:modified xsi:type="dcterms:W3CDTF">2018-09-10T19:23:00Z</dcterms:modified>
</cp:coreProperties>
</file>